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Brow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w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3 South Plum Grove Road Palatine, IL, USA 60067-693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sann620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30830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zz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